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4ef5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04d7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6ed90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2e5b2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9f865f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1355d4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6ff8fb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7d556b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09:18:30Z</dcterms:created>
  <dcterms:modified xsi:type="dcterms:W3CDTF">2022-05-04T09:18:30Z</dcterms:modified>
</cp:coreProperties>
</file>